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5E478D" w14:textId="77777777" w:rsidR="0079645C" w:rsidRPr="0079645C" w:rsidRDefault="0079645C" w:rsidP="0079645C">
      <w:pPr>
        <w:widowControl/>
        <w:rPr>
          <w:rFonts w:ascii="Arial" w:eastAsia="等线" w:hAnsi="Arial" w:cs="Arial"/>
          <w:kern w:val="0"/>
          <w:sz w:val="44"/>
          <w:szCs w:val="44"/>
        </w:rPr>
      </w:pPr>
      <w:r w:rsidRPr="0079645C">
        <w:rPr>
          <w:rFonts w:ascii="Arial" w:eastAsia="等线" w:hAnsi="Arial" w:cs="Arial"/>
          <w:kern w:val="0"/>
          <w:sz w:val="44"/>
          <w:szCs w:val="44"/>
        </w:rPr>
        <w:t xml:space="preserve">Count number of beneficiaries each state: </w:t>
      </w:r>
    </w:p>
    <w:tbl>
      <w:tblPr>
        <w:tblW w:w="3000" w:type="dxa"/>
        <w:tblCellSpacing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63"/>
        <w:gridCol w:w="829"/>
        <w:gridCol w:w="1508"/>
      </w:tblGrid>
      <w:tr w:rsidR="0079645C" w:rsidRPr="0079645C" w14:paraId="2287A1F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FEBBD3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1C6F4B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8A8105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4412</w:t>
            </w:r>
          </w:p>
        </w:tc>
      </w:tr>
      <w:tr w:rsidR="0079645C" w:rsidRPr="0079645C" w14:paraId="392CA7C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85E2C3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FD33AD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585CD9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96896</w:t>
            </w:r>
          </w:p>
        </w:tc>
      </w:tr>
      <w:tr w:rsidR="0079645C" w:rsidRPr="0079645C" w14:paraId="28DFB3B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12DE85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9374A6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92DB0A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4790</w:t>
            </w:r>
          </w:p>
        </w:tc>
      </w:tr>
      <w:tr w:rsidR="0079645C" w:rsidRPr="0079645C" w14:paraId="26579DA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8FD54C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9AA617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868C4E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50032</w:t>
            </w:r>
          </w:p>
        </w:tc>
      </w:tr>
      <w:tr w:rsidR="0079645C" w:rsidRPr="0079645C" w14:paraId="698D4132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A46E1B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C4CD94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B3774E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5928</w:t>
            </w:r>
          </w:p>
        </w:tc>
      </w:tr>
      <w:tr w:rsidR="0079645C" w:rsidRPr="0079645C" w14:paraId="134EF4B2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B0B159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34860C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F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AB5962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702472</w:t>
            </w:r>
          </w:p>
        </w:tc>
      </w:tr>
      <w:tr w:rsidR="0079645C" w:rsidRPr="0079645C" w14:paraId="00FAADF3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70E1AE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32B836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75E1FE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72012</w:t>
            </w:r>
          </w:p>
        </w:tc>
      </w:tr>
      <w:tr w:rsidR="0079645C" w:rsidRPr="0079645C" w14:paraId="4BB4352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BEFEC4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E47ADE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EE6EA3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518</w:t>
            </w:r>
          </w:p>
        </w:tc>
      </w:tr>
      <w:tr w:rsidR="0079645C" w:rsidRPr="0079645C" w14:paraId="5F26BC1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B671FD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E3CA1F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71D6E8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70610</w:t>
            </w:r>
          </w:p>
        </w:tc>
      </w:tr>
      <w:tr w:rsidR="0079645C" w:rsidRPr="0079645C" w14:paraId="55EF829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C0A7FE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9DA31B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2B2F1B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69442</w:t>
            </w:r>
          </w:p>
        </w:tc>
      </w:tr>
      <w:tr w:rsidR="0079645C" w:rsidRPr="0079645C" w14:paraId="2E5462A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072EDE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41D45C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209D59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32827</w:t>
            </w:r>
          </w:p>
        </w:tc>
      </w:tr>
      <w:tr w:rsidR="0079645C" w:rsidRPr="0079645C" w14:paraId="51003052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659046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00B6AB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109D36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677393</w:t>
            </w:r>
          </w:p>
        </w:tc>
      </w:tr>
      <w:tr w:rsidR="0079645C" w:rsidRPr="0079645C" w14:paraId="37614F13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F4A971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B92933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K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1265A4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13504</w:t>
            </w:r>
          </w:p>
        </w:tc>
      </w:tr>
      <w:tr w:rsidR="0079645C" w:rsidRPr="0079645C" w14:paraId="1D03545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B234F1E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lastRenderedPageBreak/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49EEE3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025964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72060</w:t>
            </w:r>
          </w:p>
        </w:tc>
      </w:tr>
      <w:tr w:rsidR="0079645C" w:rsidRPr="0079645C" w14:paraId="202600D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3C7AE67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E7A779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B4BA5D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72752</w:t>
            </w:r>
          </w:p>
        </w:tc>
      </w:tr>
      <w:tr w:rsidR="0079645C" w:rsidRPr="0079645C" w14:paraId="7B8695E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CFB534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0B6D1D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09BFEB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023190</w:t>
            </w:r>
          </w:p>
        </w:tc>
      </w:tr>
      <w:tr w:rsidR="0079645C" w:rsidRPr="0079645C" w14:paraId="713B0E98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530CC4F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C1AF60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O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15E143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48948</w:t>
            </w:r>
          </w:p>
        </w:tc>
      </w:tr>
      <w:tr w:rsidR="0079645C" w:rsidRPr="0079645C" w14:paraId="6642289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1ABE46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A659DE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7669A8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2482</w:t>
            </w:r>
          </w:p>
        </w:tc>
      </w:tr>
      <w:tr w:rsidR="0079645C" w:rsidRPr="0079645C" w14:paraId="3FF1C365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31B3D7C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7128CB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DAD646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48632</w:t>
            </w:r>
          </w:p>
        </w:tc>
      </w:tr>
      <w:tr w:rsidR="0079645C" w:rsidRPr="0079645C" w14:paraId="31E77667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8E1DCD3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BE14A0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CE2551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65684</w:t>
            </w:r>
          </w:p>
        </w:tc>
      </w:tr>
      <w:tr w:rsidR="0079645C" w:rsidRPr="0079645C" w14:paraId="1C554208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7B60A7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DBD124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97443A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04408</w:t>
            </w:r>
          </w:p>
        </w:tc>
      </w:tr>
      <w:tr w:rsidR="0079645C" w:rsidRPr="0079645C" w14:paraId="1D7B616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DD2DBE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D4A690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AAC426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0902</w:t>
            </w:r>
          </w:p>
        </w:tc>
      </w:tr>
      <w:tr w:rsidR="0079645C" w:rsidRPr="0079645C" w14:paraId="616F236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155527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148633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113D8C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8176</w:t>
            </w:r>
          </w:p>
        </w:tc>
      </w:tr>
      <w:tr w:rsidR="0079645C" w:rsidRPr="0079645C" w14:paraId="5C2C1E38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FAEF917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696E82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J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65529A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73175</w:t>
            </w:r>
          </w:p>
        </w:tc>
      </w:tr>
      <w:tr w:rsidR="0079645C" w:rsidRPr="0079645C" w14:paraId="45ABF0B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39044C7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0AB587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86E973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7832</w:t>
            </w:r>
          </w:p>
        </w:tc>
      </w:tr>
      <w:tr w:rsidR="0079645C" w:rsidRPr="0079645C" w14:paraId="6D628BC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03EB7A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11888B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V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540AE1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2016</w:t>
            </w:r>
          </w:p>
        </w:tc>
      </w:tr>
      <w:tr w:rsidR="0079645C" w:rsidRPr="0079645C" w14:paraId="4D0E04A7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898533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6BC3DD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E9C4B9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84530</w:t>
            </w:r>
          </w:p>
        </w:tc>
      </w:tr>
      <w:tr w:rsidR="0079645C" w:rsidRPr="0079645C" w14:paraId="42D27BF2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DD5581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lastRenderedPageBreak/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CA1CAB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K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5E9BBB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86472</w:t>
            </w:r>
          </w:p>
        </w:tc>
      </w:tr>
      <w:tr w:rsidR="0079645C" w:rsidRPr="0079645C" w14:paraId="1E157DC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FE9DC6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9B99EC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10C409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68402</w:t>
            </w:r>
          </w:p>
        </w:tc>
      </w:tr>
      <w:tr w:rsidR="0079645C" w:rsidRPr="0079645C" w14:paraId="2F99B52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985F363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2D6DF2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83AB75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75022</w:t>
            </w:r>
          </w:p>
        </w:tc>
      </w:tr>
      <w:tr w:rsidR="0079645C" w:rsidRPr="0079645C" w14:paraId="6EC1518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6C7FD8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156D64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SC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B67234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563770</w:t>
            </w:r>
          </w:p>
        </w:tc>
      </w:tr>
      <w:tr w:rsidR="0079645C" w:rsidRPr="0079645C" w14:paraId="4D94EB7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9628AAF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46F03D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1F20AC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76000</w:t>
            </w:r>
          </w:p>
        </w:tc>
      </w:tr>
      <w:tr w:rsidR="0079645C" w:rsidRPr="0079645C" w14:paraId="067E795A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51AB07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BEFA1F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T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3253C1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55994</w:t>
            </w:r>
          </w:p>
        </w:tc>
      </w:tr>
      <w:tr w:rsidR="0079645C" w:rsidRPr="0079645C" w14:paraId="7C1BA73E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D021A0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4AC8DE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TX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ACD96B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59714</w:t>
            </w:r>
          </w:p>
        </w:tc>
      </w:tr>
      <w:tr w:rsidR="0079645C" w:rsidRPr="0079645C" w14:paraId="5302FC4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BEC01A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807BDD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C0A524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5398</w:t>
            </w:r>
          </w:p>
        </w:tc>
      </w:tr>
      <w:tr w:rsidR="0079645C" w:rsidRPr="0079645C" w14:paraId="2105A2C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49425A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274471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1D705C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25316</w:t>
            </w:r>
          </w:p>
        </w:tc>
      </w:tr>
      <w:tr w:rsidR="0079645C" w:rsidRPr="0079645C" w14:paraId="2FD1589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041521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4F78BA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7B6832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013278</w:t>
            </w:r>
          </w:p>
        </w:tc>
      </w:tr>
      <w:tr w:rsidR="0079645C" w:rsidRPr="0079645C" w14:paraId="080EA8A2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D3F628F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3B4BE0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V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7EBB1B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62322</w:t>
            </w:r>
          </w:p>
        </w:tc>
      </w:tr>
      <w:tr w:rsidR="0079645C" w:rsidRPr="0079645C" w14:paraId="40392B5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56803D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2679F9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C62AAA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6134</w:t>
            </w:r>
          </w:p>
        </w:tc>
      </w:tr>
    </w:tbl>
    <w:p w14:paraId="6C41B486" w14:textId="77777777" w:rsidR="0079645C" w:rsidRPr="0079645C" w:rsidRDefault="0079645C" w:rsidP="0079645C">
      <w:pPr>
        <w:widowControl/>
        <w:rPr>
          <w:rFonts w:ascii="Arial" w:eastAsia="等线" w:hAnsi="Arial" w:cs="Arial"/>
          <w:kern w:val="0"/>
          <w:sz w:val="20"/>
          <w:szCs w:val="20"/>
        </w:rPr>
      </w:pPr>
    </w:p>
    <w:p w14:paraId="2FB770CB" w14:textId="77777777" w:rsidR="0079645C" w:rsidRDefault="0079645C"/>
    <w:p w14:paraId="2B6ED5D1" w14:textId="77777777" w:rsidR="0079645C" w:rsidRDefault="0079645C"/>
    <w:p w14:paraId="560D83FF" w14:textId="77777777" w:rsidR="0079645C" w:rsidRDefault="0079645C"/>
    <w:p w14:paraId="5F8DBC01" w14:textId="77777777" w:rsidR="0079645C" w:rsidRDefault="0079645C"/>
    <w:p w14:paraId="5B72618E" w14:textId="77777777" w:rsidR="0079645C" w:rsidRDefault="0079645C"/>
    <w:p w14:paraId="4E1573B4" w14:textId="77777777" w:rsidR="0079645C" w:rsidRDefault="0079645C">
      <w:pPr>
        <w:rPr>
          <w:sz w:val="36"/>
          <w:szCs w:val="36"/>
        </w:rPr>
      </w:pPr>
      <w:r w:rsidRPr="0079645C">
        <w:rPr>
          <w:sz w:val="36"/>
          <w:szCs w:val="36"/>
        </w:rPr>
        <w:lastRenderedPageBreak/>
        <w:t>calculate median insurance cost/person each state</w:t>
      </w:r>
      <w:r>
        <w:rPr>
          <w:sz w:val="36"/>
          <w:szCs w:val="36"/>
        </w:rPr>
        <w:t>:</w:t>
      </w:r>
    </w:p>
    <w:tbl>
      <w:tblPr>
        <w:tblW w:w="3525" w:type="dxa"/>
        <w:tblCellSpacing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7"/>
        <w:gridCol w:w="948"/>
        <w:gridCol w:w="1820"/>
      </w:tblGrid>
      <w:tr w:rsidR="0079645C" w:rsidRPr="0079645C" w14:paraId="0F532D7C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804A88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5C2A26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6DD355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577.0000</w:t>
            </w:r>
          </w:p>
        </w:tc>
      </w:tr>
      <w:tr w:rsidR="0079645C" w:rsidRPr="0079645C" w14:paraId="1F1B0D9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504A55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E47FCC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AB8658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90.0800</w:t>
            </w:r>
          </w:p>
        </w:tc>
      </w:tr>
      <w:tr w:rsidR="0079645C" w:rsidRPr="0079645C" w14:paraId="5E4C1A58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BE3FEE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4B73A4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443F64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31.3400</w:t>
            </w:r>
          </w:p>
        </w:tc>
      </w:tr>
      <w:tr w:rsidR="0079645C" w:rsidRPr="0079645C" w14:paraId="42C0F3E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89B9B4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4A0CF8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8474F7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16.9800</w:t>
            </w:r>
          </w:p>
        </w:tc>
      </w:tr>
      <w:tr w:rsidR="0079645C" w:rsidRPr="0079645C" w14:paraId="64C1A15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F58E28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FF7C63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F7CE09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41.1350</w:t>
            </w:r>
          </w:p>
        </w:tc>
      </w:tr>
      <w:tr w:rsidR="0079645C" w:rsidRPr="0079645C" w14:paraId="7C9AB73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356F97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AAE38C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F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8C51A9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19.8200</w:t>
            </w:r>
          </w:p>
        </w:tc>
      </w:tr>
      <w:tr w:rsidR="0079645C" w:rsidRPr="0079645C" w14:paraId="5202924E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673FCC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AB4DD2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7959F0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32.0700</w:t>
            </w:r>
          </w:p>
        </w:tc>
      </w:tr>
      <w:tr w:rsidR="0079645C" w:rsidRPr="0079645C" w14:paraId="3A63E80E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7B38E1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E5F7E7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0849C1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43.1050</w:t>
            </w:r>
          </w:p>
        </w:tc>
      </w:tr>
      <w:tr w:rsidR="0079645C" w:rsidRPr="0079645C" w14:paraId="31EF815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5CA3D8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AA8033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A91442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96.9750</w:t>
            </w:r>
          </w:p>
        </w:tc>
      </w:tr>
      <w:tr w:rsidR="0079645C" w:rsidRPr="0079645C" w14:paraId="0DA71A7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C41372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CEE940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7B108A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97.7300</w:t>
            </w:r>
          </w:p>
        </w:tc>
      </w:tr>
      <w:tr w:rsidR="0079645C" w:rsidRPr="0079645C" w14:paraId="3F2B810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EADEDA3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18273D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4A2A89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37.9200</w:t>
            </w:r>
          </w:p>
        </w:tc>
      </w:tr>
      <w:tr w:rsidR="0079645C" w:rsidRPr="0079645C" w14:paraId="0C460965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300C16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F08758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292294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22.8500</w:t>
            </w:r>
          </w:p>
        </w:tc>
      </w:tr>
      <w:tr w:rsidR="0079645C" w:rsidRPr="0079645C" w14:paraId="7675CA38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5E32C8C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730F44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K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C18976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25.2700</w:t>
            </w:r>
          </w:p>
        </w:tc>
      </w:tr>
      <w:tr w:rsidR="0079645C" w:rsidRPr="0079645C" w14:paraId="18BB52C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FDBCB3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lastRenderedPageBreak/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E0EF29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E7D51E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24.9900</w:t>
            </w:r>
          </w:p>
        </w:tc>
      </w:tr>
      <w:tr w:rsidR="0079645C" w:rsidRPr="0079645C" w14:paraId="241D4C47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5643413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02EA02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7C3F86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22.9400</w:t>
            </w:r>
          </w:p>
        </w:tc>
      </w:tr>
      <w:tr w:rsidR="0079645C" w:rsidRPr="0079645C" w14:paraId="27C6B443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30416D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EEDD25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4A9F91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5.4700</w:t>
            </w:r>
          </w:p>
        </w:tc>
      </w:tr>
      <w:tr w:rsidR="0079645C" w:rsidRPr="0079645C" w14:paraId="16EB478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CFE494E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24EFC7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O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B37635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3.0000</w:t>
            </w:r>
          </w:p>
        </w:tc>
      </w:tr>
      <w:tr w:rsidR="0079645C" w:rsidRPr="0079645C" w14:paraId="4149BD3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B245CDC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D0B5B0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7B120F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58.0150</w:t>
            </w:r>
          </w:p>
        </w:tc>
      </w:tr>
      <w:tr w:rsidR="0079645C" w:rsidRPr="0079645C" w14:paraId="1B1AFCA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4ED47B1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DE4212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3D986F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78.9900</w:t>
            </w:r>
          </w:p>
        </w:tc>
      </w:tr>
      <w:tr w:rsidR="0079645C" w:rsidRPr="0079645C" w14:paraId="621A6A08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55C885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9E71F0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29D92E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5.3300</w:t>
            </w:r>
          </w:p>
        </w:tc>
      </w:tr>
      <w:tr w:rsidR="0079645C" w:rsidRPr="0079645C" w14:paraId="074C47F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A62B03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70FED4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90D88F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20.4000</w:t>
            </w:r>
          </w:p>
        </w:tc>
      </w:tr>
      <w:tr w:rsidR="0079645C" w:rsidRPr="0079645C" w14:paraId="44F1C4B3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471BF93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ACF330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9E4ADF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21.4400</w:t>
            </w:r>
          </w:p>
        </w:tc>
      </w:tr>
      <w:tr w:rsidR="0079645C" w:rsidRPr="0079645C" w14:paraId="49146EC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A13F22E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A3E787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99F8DE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14.6350</w:t>
            </w:r>
          </w:p>
        </w:tc>
      </w:tr>
      <w:tr w:rsidR="0079645C" w:rsidRPr="0079645C" w14:paraId="081B2AD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FEA8C2E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41089E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J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987C19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27.6500</w:t>
            </w:r>
          </w:p>
        </w:tc>
      </w:tr>
      <w:tr w:rsidR="0079645C" w:rsidRPr="0079645C" w14:paraId="4A470DBA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547DB5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0B672E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262904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42.4800</w:t>
            </w:r>
          </w:p>
        </w:tc>
      </w:tr>
      <w:tr w:rsidR="0079645C" w:rsidRPr="0079645C" w14:paraId="298BE5C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2E674A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E1633E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V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4D34F0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78.1173</w:t>
            </w:r>
          </w:p>
        </w:tc>
      </w:tr>
      <w:tr w:rsidR="0079645C" w:rsidRPr="0079645C" w14:paraId="2C1FF1F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6FC125C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F593D4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D91596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32.1500</w:t>
            </w:r>
          </w:p>
        </w:tc>
      </w:tr>
      <w:tr w:rsidR="0079645C" w:rsidRPr="0079645C" w14:paraId="63DCC7B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091EB31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lastRenderedPageBreak/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8F8909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K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2CED56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02.6800</w:t>
            </w:r>
          </w:p>
        </w:tc>
      </w:tr>
      <w:tr w:rsidR="0079645C" w:rsidRPr="0079645C" w14:paraId="2BBDA81C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7E7DE9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553893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0C409E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60.0000</w:t>
            </w:r>
          </w:p>
        </w:tc>
      </w:tr>
      <w:tr w:rsidR="0079645C" w:rsidRPr="0079645C" w14:paraId="420EF11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5E6F9F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90F35C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78E884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04.6500</w:t>
            </w:r>
          </w:p>
        </w:tc>
      </w:tr>
      <w:tr w:rsidR="0079645C" w:rsidRPr="0079645C" w14:paraId="3842AD6A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24415BC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902BC5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SC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90036C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40.7000</w:t>
            </w:r>
          </w:p>
        </w:tc>
      </w:tr>
      <w:tr w:rsidR="0079645C" w:rsidRPr="0079645C" w14:paraId="0E06F61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10380A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E6BECB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D645B1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45.7800</w:t>
            </w:r>
          </w:p>
        </w:tc>
      </w:tr>
      <w:tr w:rsidR="0079645C" w:rsidRPr="0079645C" w14:paraId="52509C2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C1CAD7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336D25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T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93145D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71.3000</w:t>
            </w:r>
          </w:p>
        </w:tc>
      </w:tr>
      <w:tr w:rsidR="0079645C" w:rsidRPr="0079645C" w14:paraId="6C9D7B2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983383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A11859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TX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D3E5DB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50.2850</w:t>
            </w:r>
          </w:p>
        </w:tc>
      </w:tr>
      <w:tr w:rsidR="0079645C" w:rsidRPr="0079645C" w14:paraId="66F2DFE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08BAE23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9A45C7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17D174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61.1700</w:t>
            </w:r>
          </w:p>
        </w:tc>
      </w:tr>
      <w:tr w:rsidR="0079645C" w:rsidRPr="0079645C" w14:paraId="79F1F3B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E8463F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7FC5D7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79A6A6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46.4300</w:t>
            </w:r>
          </w:p>
        </w:tc>
      </w:tr>
      <w:tr w:rsidR="0079645C" w:rsidRPr="0079645C" w14:paraId="2B592E97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220D4E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0949F1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0A9561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24.4600</w:t>
            </w:r>
          </w:p>
        </w:tc>
      </w:tr>
      <w:tr w:rsidR="0079645C" w:rsidRPr="0079645C" w14:paraId="0439574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75D162C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9285C1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V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C62C55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15.4300</w:t>
            </w:r>
          </w:p>
        </w:tc>
      </w:tr>
      <w:tr w:rsidR="0079645C" w:rsidRPr="0079645C" w14:paraId="15EEFB3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6D6DD6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BF83CE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D45B2F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04.2850</w:t>
            </w:r>
          </w:p>
        </w:tc>
      </w:tr>
    </w:tbl>
    <w:p w14:paraId="0C28CFF1" w14:textId="77777777" w:rsidR="0079645C" w:rsidRDefault="0079645C">
      <w:pPr>
        <w:rPr>
          <w:sz w:val="36"/>
          <w:szCs w:val="36"/>
        </w:rPr>
      </w:pPr>
    </w:p>
    <w:p w14:paraId="14BE0B4C" w14:textId="77777777" w:rsidR="0079645C" w:rsidRDefault="0079645C">
      <w:pPr>
        <w:rPr>
          <w:sz w:val="36"/>
          <w:szCs w:val="36"/>
        </w:rPr>
      </w:pPr>
    </w:p>
    <w:p w14:paraId="59C425AB" w14:textId="77777777" w:rsidR="0079645C" w:rsidRDefault="0079645C">
      <w:pPr>
        <w:rPr>
          <w:sz w:val="36"/>
          <w:szCs w:val="36"/>
        </w:rPr>
      </w:pPr>
    </w:p>
    <w:p w14:paraId="54E600C3" w14:textId="77777777" w:rsidR="0079645C" w:rsidRPr="0079645C" w:rsidRDefault="0079645C" w:rsidP="0079645C">
      <w:pPr>
        <w:widowControl/>
        <w:rPr>
          <w:rFonts w:ascii="Arial" w:eastAsia="等线" w:hAnsi="Arial" w:cs="Arial"/>
          <w:kern w:val="0"/>
          <w:sz w:val="44"/>
          <w:szCs w:val="44"/>
        </w:rPr>
      </w:pPr>
      <w:r w:rsidRPr="0079645C">
        <w:rPr>
          <w:rFonts w:ascii="Arial" w:eastAsia="等线" w:hAnsi="Arial" w:cs="Arial"/>
          <w:kern w:val="0"/>
          <w:sz w:val="44"/>
          <w:szCs w:val="44"/>
        </w:rPr>
        <w:lastRenderedPageBreak/>
        <w:t>Calculate mean rate for each state</w:t>
      </w:r>
      <w:r>
        <w:rPr>
          <w:rFonts w:ascii="Arial" w:eastAsia="等线" w:hAnsi="Arial" w:cs="Arial"/>
          <w:kern w:val="0"/>
          <w:sz w:val="44"/>
          <w:szCs w:val="44"/>
        </w:rPr>
        <w:t>:</w:t>
      </w:r>
    </w:p>
    <w:tbl>
      <w:tblPr>
        <w:tblW w:w="2685" w:type="dxa"/>
        <w:tblCellSpacing w:w="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0"/>
        <w:gridCol w:w="651"/>
        <w:gridCol w:w="1514"/>
      </w:tblGrid>
      <w:tr w:rsidR="0079645C" w:rsidRPr="0079645C" w14:paraId="6426EBE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6B82B6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266043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K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EBC2D6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7024.9347</w:t>
            </w:r>
          </w:p>
        </w:tc>
      </w:tr>
      <w:tr w:rsidR="0079645C" w:rsidRPr="0079645C" w14:paraId="7C02504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435308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793473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81FEE3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2131.7384</w:t>
            </w:r>
          </w:p>
        </w:tc>
      </w:tr>
      <w:tr w:rsidR="0079645C" w:rsidRPr="0079645C" w14:paraId="6BC8CD5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FCF8D4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86C185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R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5EE8DF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5069.1980</w:t>
            </w:r>
          </w:p>
        </w:tc>
      </w:tr>
      <w:tr w:rsidR="0079645C" w:rsidRPr="0079645C" w14:paraId="7544F44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17B4F11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294F06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AZ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6D7863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976.5038</w:t>
            </w:r>
          </w:p>
        </w:tc>
      </w:tr>
      <w:tr w:rsidR="0079645C" w:rsidRPr="0079645C" w14:paraId="466A99A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15C0AC7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3165D1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BFF263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59.1234</w:t>
            </w:r>
          </w:p>
        </w:tc>
      </w:tr>
      <w:tr w:rsidR="0079645C" w:rsidRPr="0079645C" w14:paraId="2F6399B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295449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374C25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F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150AF5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11.2058</w:t>
            </w:r>
          </w:p>
        </w:tc>
      </w:tr>
      <w:tr w:rsidR="0079645C" w:rsidRPr="0079645C" w14:paraId="3E5C1EA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B0DA82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5F988E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G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1052B5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6427.4337</w:t>
            </w:r>
          </w:p>
        </w:tc>
      </w:tr>
      <w:tr w:rsidR="0079645C" w:rsidRPr="0079645C" w14:paraId="64D11D47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F104D5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F74377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H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881561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56.3415</w:t>
            </w:r>
          </w:p>
        </w:tc>
      </w:tr>
      <w:tr w:rsidR="0079645C" w:rsidRPr="0079645C" w14:paraId="38C2B0DB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55D13F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ED3EF8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397FC9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19.6395</w:t>
            </w:r>
          </w:p>
        </w:tc>
      </w:tr>
      <w:tr w:rsidR="0079645C" w:rsidRPr="0079645C" w14:paraId="3383F302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007A6A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090965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5E3E99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8457.3768</w:t>
            </w:r>
          </w:p>
        </w:tc>
      </w:tr>
      <w:tr w:rsidR="0079645C" w:rsidRPr="0079645C" w14:paraId="57B3B93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80E685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BC4EE6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CFAAC6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72.4453</w:t>
            </w:r>
          </w:p>
        </w:tc>
      </w:tr>
      <w:tr w:rsidR="0079645C" w:rsidRPr="0079645C" w14:paraId="5225A0A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4D6354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8C594C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EEA009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855.9185</w:t>
            </w:r>
          </w:p>
        </w:tc>
      </w:tr>
      <w:tr w:rsidR="0079645C" w:rsidRPr="0079645C" w14:paraId="4515A02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8922EC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B19033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K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99C87E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1346.7586</w:t>
            </w:r>
          </w:p>
        </w:tc>
      </w:tr>
      <w:tr w:rsidR="0079645C" w:rsidRPr="0079645C" w14:paraId="33A1113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9AEA53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lastRenderedPageBreak/>
              <w:t>1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C059BD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L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E37F43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716.8499</w:t>
            </w:r>
          </w:p>
        </w:tc>
      </w:tr>
      <w:tr w:rsidR="0079645C" w:rsidRPr="0079645C" w14:paraId="099E33C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51F258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6EF9A1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0F81DD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55.5592</w:t>
            </w:r>
          </w:p>
        </w:tc>
      </w:tr>
      <w:tr w:rsidR="0079645C" w:rsidRPr="0079645C" w14:paraId="3C4B6505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535FFC4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3A1AFD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CE36FF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052.6029</w:t>
            </w:r>
          </w:p>
        </w:tc>
      </w:tr>
      <w:tr w:rsidR="0079645C" w:rsidRPr="0079645C" w14:paraId="489AEA65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36F484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F33E4D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O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4DEF64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2305.7333</w:t>
            </w:r>
          </w:p>
        </w:tc>
      </w:tr>
      <w:tr w:rsidR="0079645C" w:rsidRPr="0079645C" w14:paraId="442B476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A1EEE0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F9F158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509CDD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2977.0197</w:t>
            </w:r>
          </w:p>
        </w:tc>
      </w:tr>
      <w:tr w:rsidR="0079645C" w:rsidRPr="0079645C" w14:paraId="0A5AF14C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B5E9255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62099E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M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BBCF04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5133.9766</w:t>
            </w:r>
          </w:p>
        </w:tc>
      </w:tr>
      <w:tr w:rsidR="0079645C" w:rsidRPr="0079645C" w14:paraId="26CFEC2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DE79CBE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974FE5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C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84E16D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8206.3581</w:t>
            </w:r>
          </w:p>
        </w:tc>
      </w:tr>
      <w:tr w:rsidR="0079645C" w:rsidRPr="0079645C" w14:paraId="5E933ABF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1A3AC8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F1D688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6405F4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7218.9284</w:t>
            </w:r>
          </w:p>
        </w:tc>
      </w:tr>
      <w:tr w:rsidR="0079645C" w:rsidRPr="0079645C" w14:paraId="175C2B71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1418E13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AF43CD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E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6CE6742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9155.7209</w:t>
            </w:r>
          </w:p>
        </w:tc>
      </w:tr>
      <w:tr w:rsidR="0079645C" w:rsidRPr="0079645C" w14:paraId="499B2A3E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5FB471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3E2602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E8F46C8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51.4295</w:t>
            </w:r>
          </w:p>
        </w:tc>
      </w:tr>
      <w:tr w:rsidR="0079645C" w:rsidRPr="0079645C" w14:paraId="35CD32CA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0B06037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9681A0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J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9BCA9D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22.0172</w:t>
            </w:r>
          </w:p>
        </w:tc>
      </w:tr>
      <w:tr w:rsidR="0079645C" w:rsidRPr="0079645C" w14:paraId="4079E26A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C224F5E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B4B96C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DE40AA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2148.5742</w:t>
            </w:r>
          </w:p>
        </w:tc>
      </w:tr>
      <w:tr w:rsidR="0079645C" w:rsidRPr="0079645C" w14:paraId="0C7F012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EEFE15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3A572FD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NV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D395BA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99.1220</w:t>
            </w:r>
          </w:p>
        </w:tc>
      </w:tr>
      <w:tr w:rsidR="0079645C" w:rsidRPr="0079645C" w14:paraId="6E456559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F5BC799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F052CA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48E9DB9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743.6986</w:t>
            </w:r>
          </w:p>
        </w:tc>
      </w:tr>
      <w:tr w:rsidR="0079645C" w:rsidRPr="0079645C" w14:paraId="69CE450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74DE870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lastRenderedPageBreak/>
              <w:t>2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2DAFA1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K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5B9F3E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5157.5781</w:t>
            </w:r>
          </w:p>
        </w:tc>
      </w:tr>
      <w:tr w:rsidR="0079645C" w:rsidRPr="0079645C" w14:paraId="7BAB30B5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939F34F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2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F37DD2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OR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D2C685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277.1509</w:t>
            </w:r>
          </w:p>
        </w:tc>
      </w:tr>
      <w:tr w:rsidR="0079645C" w:rsidRPr="0079645C" w14:paraId="1796FE3A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17899E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AB5CA7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P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B2578C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746.2842</w:t>
            </w:r>
          </w:p>
        </w:tc>
      </w:tr>
      <w:tr w:rsidR="0079645C" w:rsidRPr="0079645C" w14:paraId="62E45196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6A3B6D6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1A9F95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SC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0CEA6D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5681.3398</w:t>
            </w:r>
          </w:p>
        </w:tc>
      </w:tr>
      <w:tr w:rsidR="0079645C" w:rsidRPr="0079645C" w14:paraId="7F0EE60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C1AD78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CCA854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SD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067896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9836.8662</w:t>
            </w:r>
          </w:p>
        </w:tc>
      </w:tr>
      <w:tr w:rsidR="0079645C" w:rsidRPr="0079645C" w14:paraId="0A810532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99B311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3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1B7597B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T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1F0B5F4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9608.4668</w:t>
            </w:r>
          </w:p>
        </w:tc>
      </w:tr>
      <w:tr w:rsidR="0079645C" w:rsidRPr="0079645C" w14:paraId="56C1F0BD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2B10172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4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B913850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TX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D2A31B5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5709.2828</w:t>
            </w:r>
          </w:p>
        </w:tc>
      </w:tr>
      <w:tr w:rsidR="0079645C" w:rsidRPr="0079645C" w14:paraId="1C7DFA08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93D6E2E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4B8CDA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U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70B64B91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6710.9200</w:t>
            </w:r>
          </w:p>
        </w:tc>
      </w:tr>
      <w:tr w:rsidR="0079645C" w:rsidRPr="0079645C" w14:paraId="67E4D55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7EDBE3A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66A78F2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VA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52CEF4A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19.3265</w:t>
            </w:r>
          </w:p>
        </w:tc>
      </w:tr>
      <w:tr w:rsidR="0079645C" w:rsidRPr="0079645C" w14:paraId="3E1D3B73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0D8E37D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7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2B9C026F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I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1B1635DE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477.0377</w:t>
            </w:r>
          </w:p>
        </w:tc>
      </w:tr>
      <w:tr w:rsidR="0079645C" w:rsidRPr="0079645C" w14:paraId="19A5FD44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27E6E4B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8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759D99C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V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5CFE0F83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347.9025</w:t>
            </w:r>
          </w:p>
        </w:tc>
      </w:tr>
      <w:tr w:rsidR="0079645C" w:rsidRPr="0079645C" w14:paraId="48E0CB90" w14:textId="77777777" w:rsidTr="0079645C">
        <w:trPr>
          <w:trHeight w:val="345"/>
          <w:tblCellSpacing w:w="0" w:type="dxa"/>
        </w:trPr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4F8F9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0FF1EA08" w14:textId="77777777" w:rsidR="0079645C" w:rsidRPr="0079645C" w:rsidRDefault="0079645C" w:rsidP="0079645C">
            <w:pPr>
              <w:widowControl/>
              <w:spacing w:after="540"/>
              <w:jc w:val="right"/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b/>
                <w:bCs/>
                <w:color w:val="000000"/>
                <w:kern w:val="0"/>
                <w:sz w:val="17"/>
                <w:szCs w:val="17"/>
              </w:rPr>
              <w:t>39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4EABDD97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W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D6DADC"/>
              <w:right w:val="single" w:sz="6" w:space="0" w:color="D6DADC"/>
            </w:tcBorders>
            <w:shd w:val="clear" w:color="auto" w:fill="FFFFFF"/>
            <w:noWrap/>
            <w:tcMar>
              <w:top w:w="60" w:type="dxa"/>
              <w:left w:w="75" w:type="dxa"/>
              <w:bottom w:w="60" w:type="dxa"/>
              <w:right w:w="75" w:type="dxa"/>
            </w:tcMar>
            <w:vAlign w:val="center"/>
            <w:hideMark/>
          </w:tcPr>
          <w:p w14:paraId="3260DBE6" w14:textId="77777777" w:rsidR="0079645C" w:rsidRPr="0079645C" w:rsidRDefault="0079645C" w:rsidP="0079645C">
            <w:pPr>
              <w:widowControl/>
              <w:spacing w:after="540"/>
              <w:jc w:val="left"/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</w:pPr>
            <w:r w:rsidRPr="0079645C">
              <w:rPr>
                <w:rFonts w:ascii="Segoe UI" w:eastAsia="宋体" w:hAnsi="Segoe UI" w:cs="Segoe UI"/>
                <w:color w:val="000000"/>
                <w:kern w:val="0"/>
                <w:sz w:val="17"/>
                <w:szCs w:val="17"/>
              </w:rPr>
              <w:t>12103.5946</w:t>
            </w:r>
          </w:p>
        </w:tc>
      </w:tr>
    </w:tbl>
    <w:p w14:paraId="72EE3850" w14:textId="77777777" w:rsidR="0079645C" w:rsidRDefault="0079645C">
      <w:pPr>
        <w:rPr>
          <w:sz w:val="36"/>
          <w:szCs w:val="36"/>
        </w:rPr>
      </w:pPr>
    </w:p>
    <w:p w14:paraId="37F34F92" w14:textId="77777777" w:rsidR="0079645C" w:rsidRDefault="0079645C">
      <w:pPr>
        <w:rPr>
          <w:sz w:val="36"/>
          <w:szCs w:val="36"/>
        </w:rPr>
      </w:pPr>
    </w:p>
    <w:p w14:paraId="0C406D48" w14:textId="77777777" w:rsidR="0079645C" w:rsidRDefault="0079645C">
      <w:pPr>
        <w:rPr>
          <w:sz w:val="36"/>
          <w:szCs w:val="36"/>
        </w:rPr>
      </w:pPr>
    </w:p>
    <w:p w14:paraId="1EAD2372" w14:textId="77777777" w:rsidR="0079645C" w:rsidRDefault="0079645C" w:rsidP="0079645C">
      <w:pPr>
        <w:widowControl/>
        <w:rPr>
          <w:rFonts w:ascii="Arial" w:eastAsia="等线" w:hAnsi="Arial" w:cs="Arial"/>
          <w:kern w:val="0"/>
          <w:sz w:val="52"/>
          <w:szCs w:val="52"/>
        </w:rPr>
      </w:pPr>
      <w:r w:rsidRPr="0079645C">
        <w:rPr>
          <w:rFonts w:ascii="Arial" w:eastAsia="等线" w:hAnsi="Arial" w:cs="Arial"/>
          <w:kern w:val="0"/>
          <w:sz w:val="52"/>
          <w:szCs w:val="52"/>
        </w:rPr>
        <w:lastRenderedPageBreak/>
        <w:t xml:space="preserve">plot on map by </w:t>
      </w:r>
      <w:proofErr w:type="gramStart"/>
      <w:r w:rsidRPr="0079645C">
        <w:rPr>
          <w:rFonts w:ascii="Arial" w:eastAsia="等线" w:hAnsi="Arial" w:cs="Arial"/>
          <w:kern w:val="0"/>
          <w:sz w:val="52"/>
          <w:szCs w:val="52"/>
        </w:rPr>
        <w:t xml:space="preserve">state </w:t>
      </w:r>
      <w:r>
        <w:rPr>
          <w:rFonts w:ascii="Arial" w:eastAsia="等线" w:hAnsi="Arial" w:cs="Arial"/>
          <w:kern w:val="0"/>
          <w:sz w:val="52"/>
          <w:szCs w:val="52"/>
        </w:rPr>
        <w:t>:</w:t>
      </w:r>
      <w:proofErr w:type="gramEnd"/>
    </w:p>
    <w:p w14:paraId="7335A068" w14:textId="77777777" w:rsidR="0079645C" w:rsidRPr="0079645C" w:rsidRDefault="0079645C" w:rsidP="0079645C">
      <w:pPr>
        <w:widowControl/>
        <w:rPr>
          <w:rFonts w:ascii="Arial" w:eastAsia="等线" w:hAnsi="Arial" w:cs="Arial"/>
          <w:kern w:val="0"/>
          <w:sz w:val="52"/>
          <w:szCs w:val="52"/>
        </w:rPr>
      </w:pPr>
    </w:p>
    <w:p w14:paraId="6B57A75F" w14:textId="77777777" w:rsidR="0079645C" w:rsidRDefault="0079645C">
      <w:pPr>
        <w:rPr>
          <w:sz w:val="36"/>
          <w:szCs w:val="36"/>
        </w:rPr>
      </w:pPr>
      <w:r>
        <w:rPr>
          <w:noProof/>
        </w:rPr>
        <w:drawing>
          <wp:inline distT="0" distB="0" distL="0" distR="0" wp14:anchorId="7F87C8D0" wp14:editId="172FCF6C">
            <wp:extent cx="5274310" cy="3748405"/>
            <wp:effectExtent l="0" t="0" r="2540" b="444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CCF71" w14:textId="77777777" w:rsidR="00BE17E4" w:rsidRDefault="00BE17E4">
      <w:pPr>
        <w:rPr>
          <w:sz w:val="36"/>
          <w:szCs w:val="36"/>
        </w:rPr>
      </w:pPr>
      <w:r w:rsidRPr="00BE17E4">
        <w:rPr>
          <w:sz w:val="36"/>
          <w:szCs w:val="36"/>
        </w:rPr>
        <w:t>Why some states are missing</w:t>
      </w:r>
      <w:r>
        <w:rPr>
          <w:sz w:val="36"/>
          <w:szCs w:val="36"/>
        </w:rPr>
        <w:t>:</w:t>
      </w:r>
    </w:p>
    <w:p w14:paraId="126ED322" w14:textId="77777777" w:rsidR="00BE17E4" w:rsidRDefault="00BE17E4">
      <w:pPr>
        <w:rPr>
          <w:sz w:val="36"/>
          <w:szCs w:val="36"/>
        </w:rPr>
      </w:pPr>
      <w:r>
        <w:rPr>
          <w:sz w:val="36"/>
          <w:szCs w:val="36"/>
        </w:rPr>
        <w:tab/>
        <w:t>Because the Rate.csv doesn’t have their data at the first place.</w:t>
      </w:r>
    </w:p>
    <w:p w14:paraId="40A671DB" w14:textId="77777777" w:rsidR="009D0978" w:rsidRDefault="009D0978">
      <w:pPr>
        <w:rPr>
          <w:sz w:val="36"/>
          <w:szCs w:val="36"/>
        </w:rPr>
      </w:pPr>
    </w:p>
    <w:p w14:paraId="4C6AA25E" w14:textId="77777777" w:rsidR="009D0978" w:rsidRDefault="009D0978" w:rsidP="009D0978">
      <w:pPr>
        <w:widowControl/>
        <w:rPr>
          <w:rFonts w:ascii="Arial" w:eastAsia="等线" w:hAnsi="Arial" w:cs="Arial"/>
          <w:kern w:val="0"/>
          <w:sz w:val="44"/>
          <w:szCs w:val="44"/>
        </w:rPr>
      </w:pPr>
      <w:r w:rsidRPr="009D0978">
        <w:rPr>
          <w:rFonts w:ascii="Arial" w:eastAsia="等线" w:hAnsi="Arial" w:cs="Arial"/>
          <w:kern w:val="0"/>
          <w:sz w:val="44"/>
          <w:szCs w:val="44"/>
        </w:rPr>
        <w:t xml:space="preserve">Compare with cancer </w:t>
      </w:r>
      <w:r>
        <w:rPr>
          <w:rFonts w:ascii="Arial" w:eastAsia="等线" w:hAnsi="Arial" w:cs="Arial" w:hint="eastAsia"/>
          <w:kern w:val="0"/>
          <w:sz w:val="44"/>
          <w:szCs w:val="44"/>
        </w:rPr>
        <w:t>：</w:t>
      </w:r>
    </w:p>
    <w:p w14:paraId="31E3D8C0" w14:textId="77777777" w:rsidR="009D0978" w:rsidRDefault="009D0978" w:rsidP="009D0978">
      <w:pPr>
        <w:widowControl/>
        <w:rPr>
          <w:rFonts w:ascii="Arial" w:eastAsia="等线" w:hAnsi="Arial" w:cs="Arial"/>
          <w:kern w:val="0"/>
          <w:sz w:val="44"/>
          <w:szCs w:val="44"/>
        </w:rPr>
      </w:pPr>
      <w:r>
        <w:rPr>
          <w:rFonts w:ascii="Arial" w:eastAsia="等线" w:hAnsi="Arial" w:cs="Arial"/>
          <w:kern w:val="0"/>
          <w:sz w:val="44"/>
          <w:szCs w:val="44"/>
        </w:rPr>
        <w:tab/>
        <w:t xml:space="preserve">Seems that the higher the cancer rate is, the lower the mean individual-rate will be in the state. </w:t>
      </w:r>
    </w:p>
    <w:p w14:paraId="0CFF071C" w14:textId="77777777" w:rsidR="009D0978" w:rsidRDefault="009D0978" w:rsidP="009D0978">
      <w:pPr>
        <w:widowControl/>
        <w:rPr>
          <w:rFonts w:ascii="Arial" w:eastAsia="等线" w:hAnsi="Arial" w:cs="Arial"/>
          <w:kern w:val="0"/>
          <w:sz w:val="44"/>
          <w:szCs w:val="44"/>
        </w:rPr>
      </w:pPr>
    </w:p>
    <w:p w14:paraId="2EC069FB" w14:textId="77777777" w:rsidR="009D0978" w:rsidRPr="009D0978" w:rsidRDefault="009D0978" w:rsidP="009D0978">
      <w:pPr>
        <w:widowControl/>
        <w:rPr>
          <w:rFonts w:ascii="Arial" w:eastAsia="等线" w:hAnsi="Arial" w:cs="Arial"/>
          <w:kern w:val="0"/>
          <w:sz w:val="44"/>
          <w:szCs w:val="44"/>
        </w:rPr>
      </w:pPr>
    </w:p>
    <w:p w14:paraId="26AE8D7D" w14:textId="77777777" w:rsidR="009D0978" w:rsidRDefault="009D0978" w:rsidP="009D0978">
      <w:pPr>
        <w:widowControl/>
        <w:rPr>
          <w:rFonts w:ascii="Arial" w:eastAsia="等线" w:hAnsi="Arial" w:cs="Arial"/>
          <w:kern w:val="0"/>
          <w:sz w:val="44"/>
          <w:szCs w:val="44"/>
        </w:rPr>
      </w:pPr>
      <w:r w:rsidRPr="009D0978">
        <w:rPr>
          <w:rFonts w:ascii="Arial" w:eastAsia="等线" w:hAnsi="Arial" w:cs="Arial"/>
          <w:kern w:val="0"/>
          <w:sz w:val="44"/>
          <w:szCs w:val="44"/>
        </w:rPr>
        <w:lastRenderedPageBreak/>
        <w:t xml:space="preserve">Compare with </w:t>
      </w:r>
      <w:proofErr w:type="gramStart"/>
      <w:r w:rsidRPr="009D0978">
        <w:rPr>
          <w:rFonts w:ascii="Arial" w:eastAsia="等线" w:hAnsi="Arial" w:cs="Arial"/>
          <w:kern w:val="0"/>
          <w:sz w:val="44"/>
          <w:szCs w:val="44"/>
        </w:rPr>
        <w:t xml:space="preserve">stroke </w:t>
      </w:r>
      <w:r>
        <w:rPr>
          <w:rFonts w:ascii="Arial" w:eastAsia="等线" w:hAnsi="Arial" w:cs="Arial"/>
          <w:kern w:val="0"/>
          <w:sz w:val="44"/>
          <w:szCs w:val="44"/>
        </w:rPr>
        <w:t>:</w:t>
      </w:r>
      <w:proofErr w:type="gramEnd"/>
    </w:p>
    <w:p w14:paraId="1176BCF2" w14:textId="77777777" w:rsidR="009D0978" w:rsidRDefault="009D0978" w:rsidP="009D0978">
      <w:pPr>
        <w:widowControl/>
        <w:rPr>
          <w:rFonts w:ascii="Arial" w:eastAsia="等线" w:hAnsi="Arial" w:cs="Arial" w:hint="eastAsia"/>
          <w:kern w:val="0"/>
          <w:sz w:val="44"/>
          <w:szCs w:val="44"/>
        </w:rPr>
      </w:pPr>
      <w:r>
        <w:rPr>
          <w:rFonts w:ascii="Arial" w:eastAsia="等线" w:hAnsi="Arial" w:cs="Arial"/>
          <w:kern w:val="0"/>
          <w:sz w:val="44"/>
          <w:szCs w:val="44"/>
        </w:rPr>
        <w:tab/>
        <w:t xml:space="preserve">Seems that the higher the </w:t>
      </w:r>
      <w:r>
        <w:rPr>
          <w:rFonts w:ascii="Arial" w:eastAsia="等线" w:hAnsi="Arial" w:cs="Arial" w:hint="eastAsia"/>
          <w:kern w:val="0"/>
          <w:sz w:val="44"/>
          <w:szCs w:val="44"/>
        </w:rPr>
        <w:t>s</w:t>
      </w:r>
      <w:r>
        <w:rPr>
          <w:rFonts w:ascii="Arial" w:eastAsia="等线" w:hAnsi="Arial" w:cs="Arial"/>
          <w:kern w:val="0"/>
          <w:sz w:val="44"/>
          <w:szCs w:val="44"/>
        </w:rPr>
        <w:t>troke mortality is, the lower the mean individual-rate will be in the state.</w:t>
      </w:r>
    </w:p>
    <w:p w14:paraId="133B3CCD" w14:textId="77777777" w:rsidR="003C1E25" w:rsidRDefault="003C1E25" w:rsidP="009D0978">
      <w:pPr>
        <w:widowControl/>
        <w:rPr>
          <w:rFonts w:ascii="Arial" w:eastAsia="等线" w:hAnsi="Arial" w:cs="Arial" w:hint="eastAsia"/>
          <w:kern w:val="0"/>
          <w:sz w:val="44"/>
          <w:szCs w:val="44"/>
        </w:rPr>
      </w:pPr>
    </w:p>
    <w:p w14:paraId="62983061" w14:textId="77777777" w:rsidR="003C1E25" w:rsidRDefault="003C1E25" w:rsidP="009D0978">
      <w:pPr>
        <w:widowControl/>
        <w:rPr>
          <w:rFonts w:ascii="Arial" w:eastAsia="等线" w:hAnsi="Arial" w:cs="Arial" w:hint="eastAsia"/>
          <w:kern w:val="0"/>
          <w:sz w:val="44"/>
          <w:szCs w:val="44"/>
        </w:rPr>
      </w:pPr>
    </w:p>
    <w:p w14:paraId="0384E404" w14:textId="77777777" w:rsidR="003C1E25" w:rsidRPr="009D0978" w:rsidRDefault="003C1E25" w:rsidP="009D0978">
      <w:pPr>
        <w:widowControl/>
        <w:rPr>
          <w:rFonts w:ascii="Arial" w:eastAsia="等线" w:hAnsi="Arial" w:cs="Arial" w:hint="eastAsia"/>
          <w:kern w:val="0"/>
          <w:sz w:val="44"/>
          <w:szCs w:val="44"/>
        </w:rPr>
      </w:pPr>
      <w:bookmarkStart w:id="0" w:name="_GoBack"/>
      <w:bookmarkEnd w:id="0"/>
    </w:p>
    <w:p w14:paraId="1C2C1AB6" w14:textId="77777777" w:rsidR="009D0978" w:rsidRPr="009D0978" w:rsidRDefault="009D0978" w:rsidP="009D0978">
      <w:pPr>
        <w:widowControl/>
        <w:rPr>
          <w:rFonts w:ascii="Arial" w:eastAsia="等线" w:hAnsi="Arial" w:cs="Arial"/>
          <w:kern w:val="0"/>
          <w:sz w:val="44"/>
          <w:szCs w:val="44"/>
        </w:rPr>
      </w:pPr>
    </w:p>
    <w:p w14:paraId="630986DD" w14:textId="77777777" w:rsidR="009D0978" w:rsidRPr="0079645C" w:rsidRDefault="009D0978">
      <w:pPr>
        <w:rPr>
          <w:sz w:val="36"/>
          <w:szCs w:val="36"/>
        </w:rPr>
      </w:pPr>
    </w:p>
    <w:sectPr w:rsidR="009D0978" w:rsidRPr="0079645C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等线">
    <w:charset w:val="86"/>
    <w:family w:val="script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NjUztLQwNjI2MDdV0lEKTi0uzszPAykwrAUAx75FLywAAAA="/>
  </w:docVars>
  <w:rsids>
    <w:rsidRoot w:val="0079645C"/>
    <w:rsid w:val="003C1E25"/>
    <w:rsid w:val="0079645C"/>
    <w:rsid w:val="009D0978"/>
    <w:rsid w:val="00BE17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EF9285"/>
  <w15:chartTrackingRefBased/>
  <w15:docId w15:val="{2D42AEB3-9245-4744-B827-CB7C53E74F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cell">
    <w:name w:val="textcell"/>
    <w:basedOn w:val="DefaultParagraphFont"/>
    <w:rsid w:val="0079645C"/>
  </w:style>
  <w:style w:type="character" w:customStyle="1" w:styleId="numbercell">
    <w:name w:val="numbercell"/>
    <w:basedOn w:val="DefaultParagraphFont"/>
    <w:rsid w:val="007964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09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25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0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4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5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6</TotalTime>
  <Pages>11</Pages>
  <Words>344</Words>
  <Characters>1963</Characters>
  <Application>Microsoft Macintosh Word</Application>
  <DocSecurity>0</DocSecurity>
  <Lines>16</Lines>
  <Paragraphs>4</Paragraphs>
  <ScaleCrop>false</ScaleCrop>
  <Company/>
  <LinksUpToDate>false</LinksUpToDate>
  <CharactersWithSpaces>2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 智恒</dc:creator>
  <cp:keywords/>
  <dc:description/>
  <cp:lastModifiedBy>Chen, Kunyu</cp:lastModifiedBy>
  <cp:revision>4</cp:revision>
  <dcterms:created xsi:type="dcterms:W3CDTF">2019-07-16T07:19:00Z</dcterms:created>
  <dcterms:modified xsi:type="dcterms:W3CDTF">2019-07-17T04:08:00Z</dcterms:modified>
</cp:coreProperties>
</file>